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Toronto,</w:t>
      </w:r>
      <w:r>
        <w:t xml:space="preserve"> </w:t>
      </w:r>
      <w:r>
        <w:t xml:space="preserve">Canada</w:t>
      </w:r>
    </w:p>
    <w:bookmarkStart w:id="20" w:name="Xbfb0a1bc8888aae159b0463121de85dd1a6aa3d"/>
    <w:p>
      <w:pPr>
        <w:pStyle w:val="Heading1"/>
      </w:pPr>
      <w:r>
        <w:t xml:space="preserve">Personal Statement: Advancing Biodiversity Conservation in Toronto, Canada</w:t>
      </w:r>
    </w:p>
    <w:p>
      <w:pPr>
        <w:pStyle w:val="FirstParagraph"/>
      </w:pPr>
      <w:r>
        <w:t xml:space="preserve">I am writing this Personal Statement to express my profound commitment to applying my expertise as a Biologist within the dynamic scientific landscape of Canada, specifically Toronto. Throughout my academic and professional journey, I have cultivated a deep dedication to ecological stewardship, scientific rigor, and community engagement – principles that align seamlessly with the environmental priorities and vibrant research culture of Canada’s most populous city. My aspiration is to contribute meaningfully to Toronto’s conservation initiatives, leveraging my skills in field ecology, data analysis, and collaborative project management to support Canada's national goals for biodiversity protection.</w:t>
      </w:r>
    </w:p>
    <w:p>
      <w:pPr>
        <w:pStyle w:val="BodyText"/>
      </w:pPr>
      <w:r>
        <w:t xml:space="preserve">My formal education culminated in a Master of Science degree in Ecology from the University of Guelph, a leading institution renowned for its contributions to Canadian environmental science. My thesis research focused on urban wetland restoration efficacy, specifically examining how native plant communities in Toronto's Don River Valley influence water quality and local amphibian populations. This work required meticulous field data collection across multiple sites within the Greater Toronto Area (GTA), adhering strictly to Ontario Ministry of Natural Resources protocols and Canadian environmental standards. I developed proficiency in using GIS for habitat mapping, statistical analysis of biodiversity metrics, and preparing scientific reports compliant with Canadian regulatory frameworks like the Species at Risk Act (SARA). This hands-on experience solidified my understanding that effective conservation in urban environments demands not only scientific acumen but also sensitivity to complex socio-ecological systems – a reality I now recognize as central to success in Canada Toronto.</w:t>
      </w:r>
    </w:p>
    <w:p>
      <w:pPr>
        <w:pStyle w:val="BodyText"/>
      </w:pPr>
      <w:r>
        <w:t xml:space="preserve">Professionally, I have gained substantial field and laboratory experience through roles with organizations deeply embedded in Canadian conservation efforts. For two years, I served as a Field Biologist with the Ontario Turtle Conservation Centre (OTCC), supporting on-the-ground recovery projects for at-risk species such as the Spotted Turtle and Blanding's Turtle. My responsibilities included conducting population surveys, monitoring nest sites using radio telemetry, and collaborating with local municipalities like Toronto Parks to implement habitat protection measures within urban green spaces. This role underscored the critical importance of translating scientific findings into actionable conservation plans – a process I found particularly rewarding when working directly with community groups in Toronto neighborhoods to establish turtle-friendly corridors near parks like High Park and Don Valley Brick Works. I also contributed to a multi-year study on the impact of microplastics in urban waterways, utilizing Canadian-specific testing methodologies approved by Environment and Climate Change Canada, reinforcing my commitment to addressing contemporary environmental challenges through evidence-based approaches.</w:t>
      </w:r>
    </w:p>
    <w:p>
      <w:pPr>
        <w:pStyle w:val="BodyText"/>
      </w:pPr>
      <w:r>
        <w:t xml:space="preserve">What draws me specifically to Toronto as my professional base is the unparalleled concentration of biodiversity research institutions, government agencies, and community-driven conservation initiatives within Canada. Toronto hosts the Royal Ontario Museum's (ROM) world-class Biodiversity Research Centre, the Ontario Ministry of Natural Resources' regional offices, and numerous universities including the University of Toronto with its renowned Department of Ecology &amp; Evolutionary Biology. The city serves as a vital hub for national environmental policy development, directly influencing Canada's broader sustainability strategies such as the 2030 Biodiversity Target and federal climate action plans. I am eager to engage with this ecosystem, contributing my skills in species monitoring and habitat assessment while learning from Toronto's unique urban biodiversity challenges. The city’s commitment to creating green infrastructure – from the ongoing revitalization of Toronto's waterfront to its ambitious Tree Planting Strategy – provides an ideal laboratory for applying ecological principles at scale, a prospect that excites me deeply as a Biologist committed to tangible environmental outcomes in Canada.</w:t>
      </w:r>
    </w:p>
    <w:p>
      <w:pPr>
        <w:pStyle w:val="BodyText"/>
      </w:pPr>
      <w:r>
        <w:t xml:space="preserve">My collaborative approach is honed through extensive partnership work. I have co-developed citizen science programs with Toronto-based groups like the Toronto and Region Conservation Authority (TRCA), training volunteers to monitor native pollinator populations in community gardens across the city. This experience taught me the value of public engagement in building long-term conservation success – a principle resonating strongly with Canadian environmental values that emphasize inclusive stewardship. I am equally proficient in laboratory techniques, having utilized molecular methods during my graduate work to identify invasive species DNA from environmental samples, a skill directly applicable to managing Canada's biosecurity challenges. My fluency in English and ability to communicate complex scientific concepts clearly – whether presenting findings at conferences or drafting reports for municipal stakeholders – ensures I can effectively collaborate within Toronto’s diverse professional community.</w:t>
      </w:r>
    </w:p>
    <w:p>
      <w:pPr>
        <w:pStyle w:val="BodyText"/>
      </w:pPr>
      <w:r>
        <w:t xml:space="preserve">I am acutely aware of the responsibilities that come with being a Biologist in Canada, where ecological integrity is legally protected under both federal and provincial legislation. I am committed to maintaining the highest ethical standards, ensuring all my work adheres to Canadian guidelines for animal welfare (CCAC) and environmental assessment. Toronto’s position as Canada’s environmental leader offers a compelling platform to advance these values; I aim not only to conduct research but also to actively participate in shaping local conservation policies that benefit both urban wildlife and Toronto residents.</w:t>
      </w:r>
    </w:p>
    <w:p>
      <w:pPr>
        <w:pStyle w:val="BodyText"/>
      </w:pPr>
      <w:r>
        <w:t xml:space="preserve">In conclusion, this Personal Statement reflects my unwavering dedication to the science of biology as a vital force for positive change. My academic foundation, practical experience with Canadian environmental frameworks, and deep appreciation for Toronto’s unique ecological context position me to make immediate contributions to organizations working on Canada's conservation frontlines. I am eager to bring my passion for biodiversity, data-driven methodology, and collaborative spirit to Toronto’s scientific community. The opportunity to contribute my skills as a Biologist toward preserving the rich natural heritage of Canada – starting right here in Toronto – represents the pinnacle of my professional aspirations. I am confident that I possess not only the technical expertise but also the cultural alignment necessary to thrive within this vibrant ecosystem and help shape a more sustainable future for all who call Toronto home.</w:t>
      </w:r>
    </w:p>
    <w:p>
      <w:pPr>
        <w:pStyle w:val="BodyText"/>
      </w:pPr>
      <w:r>
        <w:t xml:space="preserve">Thank you for considering my application. I look forward to discussing how my background as an experienced Biologist can support your organization's mission within Canada's leading urban center,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Toronto, Canada</dc:title>
  <dc:creator/>
  <cp:keywords/>
  <dcterms:created xsi:type="dcterms:W3CDTF">2026-04-30T18:19:58Z</dcterms:created>
  <dcterms:modified xsi:type="dcterms:W3CDTF">2026-04-30T18:19:58Z</dcterms:modified>
</cp:coreProperties>
</file>

<file path=docProps/custom.xml><?xml version="1.0" encoding="utf-8"?>
<Properties xmlns="http://schemas.openxmlformats.org/officeDocument/2006/custom-properties" xmlns:vt="http://schemas.openxmlformats.org/officeDocument/2006/docPropsVTypes"/>
</file>